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p>
    <w:bookmarkStart w:id="25" w:name="software-engineer-cover-letter"/>
    <w:p>
      <w:pPr>
        <w:pStyle w:val="Heading1"/>
      </w:pPr>
      <w:r>
        <w:t xml:space="preserve">Software Engineer Cover Letter</w:t>
      </w:r>
    </w:p>
    <w:p>
      <w:pPr>
        <w:pStyle w:val="FirstParagraph"/>
      </w:pPr>
      <w:r>
        <w:rPr>
          <w:bCs/>
          <w:b/>
        </w:rPr>
        <w:t xml:space="preserve">Your Name</w:t>
      </w:r>
      <w:r>
        <w:br/>
      </w:r>
      <w:r>
        <w:t xml:space="preserve">123 Technology Lane</w:t>
      </w:r>
      <w:r>
        <w:br/>
      </w:r>
      <w:r>
        <w:t xml:space="preserve">Montreal, Quebec H3C 4A5</w:t>
      </w:r>
      <w:r>
        <w:br/>
      </w:r>
      <w:r>
        <w:t xml:space="preserve">+1 (514) 555-0198</w:t>
      </w:r>
      <w:r>
        <w:br/>
      </w:r>
      <w:r>
        <w:t xml:space="preserve">your.email@example.com</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Montreal, Quebec H3C 4A5</w:t>
      </w:r>
    </w:p>
    <w:bookmarkStart w:id="20" w:name="dear-hiring-manager"/>
    <w:p>
      <w:pPr>
        <w:pStyle w:val="Heading2"/>
      </w:pPr>
      <w:r>
        <w:t xml:space="preserve">Dear Hiring Manager,</w:t>
      </w:r>
    </w:p>
    <w:p>
      <w:pPr>
        <w:pStyle w:val="FirstParagraph"/>
      </w:pPr>
      <w:r>
        <w:t xml:space="preserve">I am writing to express my enthusiasm for the Software Engineer position at [Company Name] in Canada Montreal. As a passionate and experienced software developer with a deep appreciation for innovation and collaboration, I am eager to contribute my technical expertise and problem-solving skills to your team. Montreal’s thriving tech ecosystem, known for its creativity and diversity, aligns perfectly with my career goals as a Software Engineer, and I am excited about the opportunity to work within this dynamic environment.</w:t>
      </w:r>
    </w:p>
    <w:p>
      <w:pPr>
        <w:pStyle w:val="BodyText"/>
      </w:pPr>
      <w:r>
        <w:t xml:space="preserve">With over [X years] of experience in software development, I have cultivated a strong foundation in designing scalable applications, optimizing code performance, and implementing robust solutions that meet complex business requirements. My career has been driven by a commitment to excellence, continuous learning, and leveraging cutting-edge technologies to solve real-world challenges. Whether working on full-stack web applications, mobile platforms, or cloud-based systems, I have consistently delivered results that align with both technical and organizational objectives.</w:t>
      </w:r>
    </w:p>
    <w:bookmarkEnd w:id="20"/>
    <w:bookmarkStart w:id="21" w:name="X2eeabd1c63ee9b95712e9faaf86b6420dc5188c"/>
    <w:p>
      <w:pPr>
        <w:pStyle w:val="Heading2"/>
      </w:pPr>
      <w:r>
        <w:t xml:space="preserve">Technical Expertise and Professional Experience</w:t>
      </w:r>
    </w:p>
    <w:p>
      <w:pPr>
        <w:pStyle w:val="FirstParagraph"/>
      </w:pPr>
      <w:r>
        <w:t xml:space="preserve">As a Software Engineer, I specialize in [mention specific technologies or languages such as Python, Java, JavaScript, C#, etc.]. My expertise includes developing and maintaining applications using modern frameworks like React, Angular, or Node.js, as well as working with cloud platforms such as AWS or Azure. I have also collaborated on DevOps pipelines to ensure seamless deployment and monitoring of software solutions. In my previous role at [Previous Company], I led the development of a scalable backend system that improved application performance by 40%, demonstrating my ability to translate technical vision into tangible outcomes.</w:t>
      </w:r>
    </w:p>
    <w:p>
      <w:pPr>
        <w:pStyle w:val="BodyText"/>
      </w:pPr>
      <w:r>
        <w:t xml:space="preserve">One of my most rewarding projects involved [describe a project briefly, e.g., "designing a machine learning model to optimize inventory management for an e-commerce platform"]. This experience required me to work closely with cross-functional teams, including data scientists and product managers, to ensure the solution met both technical and user requirements. The project was recognized for its innovation and efficiency, reinforcing my belief that software development is not just about writing code but about creating value through collaboration.</w:t>
      </w:r>
    </w:p>
    <w:bookmarkEnd w:id="21"/>
    <w:bookmarkStart w:id="22" w:name="why-canada-montreal"/>
    <w:p>
      <w:pPr>
        <w:pStyle w:val="Heading2"/>
      </w:pPr>
      <w:r>
        <w:t xml:space="preserve">Why Canada Montreal?</w:t>
      </w:r>
    </w:p>
    <w:p>
      <w:pPr>
        <w:pStyle w:val="FirstParagraph"/>
      </w:pPr>
      <w:r>
        <w:t xml:space="preserve">Choosing to apply for a Software Engineer role in Canada Montreal is a natural progression in my career. Montreal has emerged as a global hub for technology, with its vibrant startup scene, world-class universities, and a growing number of tech giants establishing offices in the region. The city’s unique blend of cultural richness and technological advancement creates an ideal environment for software professionals to thrive. As a Software Engineer, I am particularly drawn to Montreal’s emphasis on innovation and its commitment to fostering inclusive workplaces.</w:t>
      </w:r>
    </w:p>
    <w:p>
      <w:pPr>
        <w:pStyle w:val="BodyText"/>
      </w:pPr>
      <w:r>
        <w:t xml:space="preserve">I have followed [Company Name]’s contributions to the tech industry in Canada Montreal with great interest. Your focus on [mention specific initiatives, products, or values of the company] resonates deeply with my own professional ethos. I am particularly impressed by your recent work on [specific project or achievement], and I am eager to bring my skills in [relevant area] to support similar endeavors. Working within Montreal’s tech community would allow me to contribute to projects that not only drive technological progress but also have a meaningful impact on society.</w:t>
      </w:r>
    </w:p>
    <w:bookmarkEnd w:id="22"/>
    <w:bookmarkStart w:id="23" w:name="cultural-fit-and-collaborative-spirit"/>
    <w:p>
      <w:pPr>
        <w:pStyle w:val="Heading2"/>
      </w:pPr>
      <w:r>
        <w:t xml:space="preserve">Cultural Fit and Collaborative Spirit</w:t>
      </w:r>
    </w:p>
    <w:p>
      <w:pPr>
        <w:pStyle w:val="FirstParagraph"/>
      </w:pPr>
      <w:r>
        <w:t xml:space="preserve">As a Software Engineer, I thrive in collaborative environments where creativity and critical thinking are valued. I believe that the best solutions emerge from diverse perspectives and open communication. In my previous roles, I have consistently prioritized teamwork, whether through pair programming, code reviews, or mentoring junior developers. My ability to adapt to fast-paced workflows and maintain a customer-centric mindset ensures that I can contribute effectively to any team.</w:t>
      </w:r>
    </w:p>
    <w:p>
      <w:pPr>
        <w:pStyle w:val="BodyText"/>
      </w:pPr>
      <w:r>
        <w:t xml:space="preserve">Montreal’s multicultural fabric has further shaped my approach to problem-solving and collaboration. The city’s emphasis on inclusivity and global perspectives aligns with my belief that software development should be accessible, equitable, and impactful for all users. I am confident that my background in [mention relevant experiences, e.g., "international projects" or "diverse team environments"] prepares me to contribute positively to your organization’s culture.</w:t>
      </w:r>
    </w:p>
    <w:bookmarkEnd w:id="23"/>
    <w:bookmarkStart w:id="24" w:name="conclusion"/>
    <w:p>
      <w:pPr>
        <w:pStyle w:val="Heading2"/>
      </w:pPr>
      <w:r>
        <w:t xml:space="preserve">Conclusion</w:t>
      </w:r>
    </w:p>
    <w:p>
      <w:pPr>
        <w:pStyle w:val="FirstParagraph"/>
      </w:pPr>
      <w:r>
        <w:t xml:space="preserve">In conclusion, I am excited about the opportunity to join [Company Name] as a Software Engineer in Canada Montreal. My technical skills, passion for innovation, and alignment with your company’s mission make me a strong candidate for this role. I would welcome the chance to discuss how my experience and vision can contribute to your team’s success. Thank you for considering my application, and I look forward to the possibility of contributing to [Company Name]’s continued growth in Montreal’s thriving tech landscape.</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dc:title>
  <dc:creator/>
  <dc:language>en</dc:language>
  <cp:keywords/>
  <dcterms:created xsi:type="dcterms:W3CDTF">2026-07-15T18:55:25Z</dcterms:created>
  <dcterms:modified xsi:type="dcterms:W3CDTF">2026-07-15T18:55:25Z</dcterms:modified>
</cp:coreProperties>
</file>

<file path=docProps/custom.xml><?xml version="1.0" encoding="utf-8"?>
<Properties xmlns="http://schemas.openxmlformats.org/officeDocument/2006/custom-properties" xmlns:vt="http://schemas.openxmlformats.org/officeDocument/2006/docPropsVTypes"/>
</file>